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03E33B" w14:textId="3150AEC3" w:rsidR="00986889" w:rsidRPr="00C23D6B" w:rsidRDefault="009271DF">
      <w:r>
        <w:t xml:space="preserve">Отчёт по продажам с </w:t>
      </w:r>
      <w:r w:rsidR="00C23D6B" w:rsidRPr="00C23D6B">
        <w:rPr>
          <w:lang w:val="en-US"/>
        </w:rPr>
        <w:t>dateFrom</w:t>
      </w:r>
      <w:r w:rsidR="00C23D6B" w:rsidRPr="00C23D6B">
        <w:t xml:space="preserve"> </w:t>
      </w:r>
      <w:r>
        <w:t xml:space="preserve">по </w:t>
      </w:r>
      <w:r w:rsidR="00C23D6B" w:rsidRPr="00C23D6B">
        <w:rPr>
          <w:lang w:val="en-GB"/>
        </w:rPr>
        <w:t>dateTo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256"/>
        <w:gridCol w:w="2268"/>
        <w:gridCol w:w="1701"/>
        <w:gridCol w:w="1791"/>
      </w:tblGrid>
      <w:tr w:rsidR="00986889" w14:paraId="553E1619" w14:textId="77777777" w:rsidTr="00986889">
        <w:tc>
          <w:tcPr>
            <w:tcW w:w="3256" w:type="dxa"/>
            <w:shd w:val="clear" w:color="auto" w:fill="BFBFBF" w:themeFill="background1" w:themeFillShade="BF"/>
          </w:tcPr>
          <w:p w14:paraId="1B3F23A7" w14:textId="79EED8D1" w:rsidR="00986889" w:rsidRPr="00986889" w:rsidRDefault="00986889">
            <w:r>
              <w:t>Название игры</w:t>
            </w:r>
          </w:p>
        </w:tc>
        <w:tc>
          <w:tcPr>
            <w:tcW w:w="2268" w:type="dxa"/>
            <w:shd w:val="clear" w:color="auto" w:fill="BFBFBF" w:themeFill="background1" w:themeFillShade="BF"/>
          </w:tcPr>
          <w:p w14:paraId="604775DD" w14:textId="63A99206" w:rsidR="00986889" w:rsidRPr="00986889" w:rsidRDefault="00986889">
            <w:r>
              <w:t>Цена</w:t>
            </w:r>
          </w:p>
        </w:tc>
        <w:tc>
          <w:tcPr>
            <w:tcW w:w="1701" w:type="dxa"/>
            <w:shd w:val="clear" w:color="auto" w:fill="BFBFBF" w:themeFill="background1" w:themeFillShade="BF"/>
          </w:tcPr>
          <w:p w14:paraId="308181F8" w14:textId="7491C317" w:rsidR="00986889" w:rsidRPr="009271DF" w:rsidRDefault="00986889">
            <w:r>
              <w:t>Количество</w:t>
            </w:r>
            <w:r w:rsidR="009271DF">
              <w:rPr>
                <w:lang w:val="en-US"/>
              </w:rPr>
              <w:t xml:space="preserve"> </w:t>
            </w:r>
            <w:r w:rsidR="009271DF">
              <w:t>проданных</w:t>
            </w:r>
          </w:p>
        </w:tc>
        <w:tc>
          <w:tcPr>
            <w:tcW w:w="1791" w:type="dxa"/>
            <w:shd w:val="clear" w:color="auto" w:fill="BFBFBF" w:themeFill="background1" w:themeFillShade="BF"/>
          </w:tcPr>
          <w:p w14:paraId="7363C309" w14:textId="6EFB8604" w:rsidR="00986889" w:rsidRPr="00986889" w:rsidRDefault="009271DF">
            <w:r>
              <w:t>Выручка</w:t>
            </w:r>
          </w:p>
        </w:tc>
      </w:tr>
    </w:tbl>
    <w:p w14:paraId="67C9E486" w14:textId="77777777" w:rsidR="00986889" w:rsidRDefault="00986889"/>
    <w:p w14:paraId="0E6CAC4D" w14:textId="22117657" w:rsidR="00D53635" w:rsidRPr="009271DF" w:rsidRDefault="00986889">
      <w:pPr>
        <w:rPr>
          <w:lang w:val="en-GB"/>
        </w:rPr>
      </w:pPr>
      <w:r>
        <w:t>Общ</w:t>
      </w:r>
      <w:r w:rsidR="009271DF">
        <w:t>ая выручка</w:t>
      </w:r>
      <w:r>
        <w:t xml:space="preserve"> – </w:t>
      </w:r>
      <w:r w:rsidR="00C23D6B" w:rsidRPr="00C23D6B">
        <w:rPr>
          <w:lang w:val="en-US"/>
        </w:rPr>
        <w:t>Total</w:t>
      </w:r>
    </w:p>
    <w:sectPr w:rsidR="00D53635" w:rsidRPr="009271DF" w:rsidSect="000974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MbYwtTAwNDC2NDRW0lEKTi0uzszPAykwqQUA2mKrGCwAAAA="/>
  </w:docVars>
  <w:rsids>
    <w:rsidRoot w:val="00986889"/>
    <w:rsid w:val="0009741D"/>
    <w:rsid w:val="003D1310"/>
    <w:rsid w:val="009271DF"/>
    <w:rsid w:val="00986889"/>
    <w:rsid w:val="00C23D6B"/>
    <w:rsid w:val="00CD0348"/>
    <w:rsid w:val="00D53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0F3B4"/>
  <w15:chartTrackingRefBased/>
  <w15:docId w15:val="{2B19015B-87BC-42BE-9B70-E33C6F714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868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еустроев Арсений Игоревич</dc:creator>
  <cp:keywords/>
  <dc:description/>
  <cp:lastModifiedBy>Неустроев Арсений Игоревич</cp:lastModifiedBy>
  <cp:revision>4</cp:revision>
  <dcterms:created xsi:type="dcterms:W3CDTF">2020-05-29T16:37:00Z</dcterms:created>
  <dcterms:modified xsi:type="dcterms:W3CDTF">2020-05-29T19:13:00Z</dcterms:modified>
</cp:coreProperties>
</file>